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1C0D82" w14:textId="2FE019B5" w:rsidR="00801FEE" w:rsidRPr="00E76E94" w:rsidRDefault="00E05AC0">
      <w:pPr>
        <w:rPr>
          <w:b/>
          <w:bCs/>
        </w:rPr>
      </w:pPr>
      <w:r w:rsidRPr="00E76E94">
        <w:rPr>
          <w:b/>
          <w:bCs/>
        </w:rPr>
        <w:t>Introduction</w:t>
      </w:r>
    </w:p>
    <w:p w14:paraId="434703CE" w14:textId="61C40B15" w:rsidR="00E05AC0" w:rsidRDefault="00E05AC0">
      <w:r>
        <w:t xml:space="preserve">This </w:t>
      </w:r>
      <w:r w:rsidR="009D6976">
        <w:t>year</w:t>
      </w:r>
      <w:r>
        <w:t xml:space="preserve"> I was developing </w:t>
      </w:r>
      <w:r w:rsidR="00BB4FDB">
        <w:t xml:space="preserve">a </w:t>
      </w:r>
      <w:r>
        <w:t xml:space="preserve">device </w:t>
      </w:r>
      <w:r w:rsidR="00BB4FDB">
        <w:t>that</w:t>
      </w:r>
      <w:r>
        <w:t xml:space="preserve"> will detect metallic materials and display </w:t>
      </w:r>
      <w:r w:rsidR="00BB4FDB">
        <w:t xml:space="preserve">the </w:t>
      </w:r>
      <w:r>
        <w:t>shape</w:t>
      </w:r>
      <w:r w:rsidR="009D6976">
        <w:t xml:space="preserve"> of </w:t>
      </w:r>
      <w:r w:rsidR="00BB4FDB">
        <w:t xml:space="preserve">the </w:t>
      </w:r>
      <w:r w:rsidR="009D6976">
        <w:t>detected object</w:t>
      </w:r>
      <w:r>
        <w:t xml:space="preserve">. The device name was chosen eK9. The name was chosen in one of </w:t>
      </w:r>
      <w:r w:rsidR="00BB4FDB">
        <w:t xml:space="preserve">the </w:t>
      </w:r>
      <w:r>
        <w:t xml:space="preserve">lectures on project management. Most of </w:t>
      </w:r>
      <w:r w:rsidR="00BB4FDB">
        <w:t xml:space="preserve">the </w:t>
      </w:r>
      <w:r>
        <w:t xml:space="preserve">class was suggesting this name will be </w:t>
      </w:r>
      <w:r w:rsidR="009D6976">
        <w:t>best</w:t>
      </w:r>
      <w:r>
        <w:t xml:space="preserve"> and I liked it.</w:t>
      </w:r>
    </w:p>
    <w:p w14:paraId="389F1EC8" w14:textId="596FF79C" w:rsidR="00E05AC0" w:rsidRPr="00E76E94" w:rsidRDefault="00E05AC0">
      <w:pPr>
        <w:rPr>
          <w:b/>
          <w:bCs/>
        </w:rPr>
      </w:pPr>
      <w:r w:rsidRPr="00E76E94">
        <w:rPr>
          <w:b/>
          <w:bCs/>
        </w:rPr>
        <w:t>What is eK9?</w:t>
      </w:r>
    </w:p>
    <w:p w14:paraId="377AF690" w14:textId="42FD8A42" w:rsidR="00E05AC0" w:rsidRDefault="00E05AC0">
      <w:r>
        <w:t xml:space="preserve">eK9 is </w:t>
      </w:r>
      <w:r w:rsidR="00BB4FDB">
        <w:t xml:space="preserve">a </w:t>
      </w:r>
      <w:r>
        <w:t xml:space="preserve">simple smart metal detector. This device can detect </w:t>
      </w:r>
      <w:r w:rsidR="00BB4FDB">
        <w:t xml:space="preserve">an </w:t>
      </w:r>
      <w:r>
        <w:t xml:space="preserve">object </w:t>
      </w:r>
      <w:r w:rsidR="00BB4FDB">
        <w:t>at</w:t>
      </w:r>
      <w:r>
        <w:t xml:space="preserve"> </w:t>
      </w:r>
      <w:proofErr w:type="gramStart"/>
      <w:r w:rsidR="00BB4FDB">
        <w:t xml:space="preserve">a </w:t>
      </w:r>
      <w:r>
        <w:t>distance of 10-15</w:t>
      </w:r>
      <w:proofErr w:type="gramEnd"/>
      <w:r>
        <w:t xml:space="preserve"> cm. The device </w:t>
      </w:r>
      <w:r w:rsidR="009D6976">
        <w:t>reacts</w:t>
      </w:r>
      <w:r>
        <w:t xml:space="preserve"> differently to different materials. If steel is detected the device will show reading </w:t>
      </w:r>
      <w:r w:rsidR="009D6976">
        <w:t>different</w:t>
      </w:r>
      <w:r>
        <w:t xml:space="preserve"> then on </w:t>
      </w:r>
      <w:r w:rsidR="00BB4FDB">
        <w:t xml:space="preserve">the </w:t>
      </w:r>
      <w:r>
        <w:t xml:space="preserve">detection of </w:t>
      </w:r>
      <w:proofErr w:type="spellStart"/>
      <w:r w:rsidR="009D6976">
        <w:t>aluminum</w:t>
      </w:r>
      <w:proofErr w:type="spellEnd"/>
      <w:r>
        <w:t xml:space="preserve"> or other </w:t>
      </w:r>
      <w:r w:rsidR="009D6976">
        <w:t>non</w:t>
      </w:r>
      <w:r w:rsidR="00BB4FDB">
        <w:t>-</w:t>
      </w:r>
      <w:r w:rsidR="009D6976">
        <w:t>magnetic</w:t>
      </w:r>
      <w:r>
        <w:t xml:space="preserve"> metals.</w:t>
      </w:r>
    </w:p>
    <w:p w14:paraId="0BE0C848" w14:textId="656896C3" w:rsidR="00E05AC0" w:rsidRPr="00E76E94" w:rsidRDefault="00E05AC0">
      <w:pPr>
        <w:rPr>
          <w:b/>
          <w:bCs/>
        </w:rPr>
      </w:pPr>
      <w:r w:rsidRPr="00E76E94">
        <w:rPr>
          <w:b/>
          <w:bCs/>
        </w:rPr>
        <w:t>Design</w:t>
      </w:r>
    </w:p>
    <w:p w14:paraId="2E90D768" w14:textId="4E6062F4" w:rsidR="00C871AE" w:rsidRDefault="00E05AC0">
      <w:r>
        <w:t>In the beginning</w:t>
      </w:r>
      <w:r w:rsidR="00BB4FDB">
        <w:t>,</w:t>
      </w:r>
      <w:r>
        <w:t xml:space="preserve"> I was trying to build </w:t>
      </w:r>
      <w:r w:rsidR="00BB4FDB">
        <w:t xml:space="preserve">a </w:t>
      </w:r>
      <w:r>
        <w:t xml:space="preserve">powerful metal detector. But it consumed to much time and I didn’t finish </w:t>
      </w:r>
      <w:r w:rsidR="00BB4FDB">
        <w:t xml:space="preserve">the </w:t>
      </w:r>
      <w:r>
        <w:t xml:space="preserve">circuit on time. All first semester was consumed on building </w:t>
      </w:r>
      <w:r w:rsidR="009D6976">
        <w:t>hardware</w:t>
      </w:r>
      <w:r>
        <w:t xml:space="preserve">. Original idea was to </w:t>
      </w:r>
      <w:r w:rsidR="009D6976">
        <w:t>build</w:t>
      </w:r>
      <w:r>
        <w:t xml:space="preserve"> </w:t>
      </w:r>
      <w:r w:rsidR="00BB4FDB">
        <w:t xml:space="preserve">a </w:t>
      </w:r>
      <w:r>
        <w:t xml:space="preserve">dual power supply with </w:t>
      </w:r>
      <w:r w:rsidR="00BB4FDB">
        <w:t xml:space="preserve">the </w:t>
      </w:r>
      <w:r w:rsidR="009D6976">
        <w:t>virtual</w:t>
      </w:r>
      <w:r>
        <w:t xml:space="preserve"> ground and positive, and negative + volt </w:t>
      </w:r>
      <w:r w:rsidR="009D6976">
        <w:t>outputs</w:t>
      </w:r>
      <w:r>
        <w:t>. This power supply was supplying power for op</w:t>
      </w:r>
      <w:r w:rsidR="00E76E94">
        <w:t>-</w:t>
      </w:r>
      <w:r>
        <w:t>amps which w</w:t>
      </w:r>
      <w:r w:rsidR="00BB4FDB">
        <w:t>ere</w:t>
      </w:r>
      <w:r>
        <w:t xml:space="preserve"> crating sinusoidal waveform. I connected coil to output and noise was </w:t>
      </w:r>
      <w:r w:rsidR="00E76E94">
        <w:t>appearing</w:t>
      </w:r>
      <w:r>
        <w:t xml:space="preserve"> on the signal. I was hoping that I will be able to use this setup. Next thing I was thinking to </w:t>
      </w:r>
      <w:r w:rsidR="00C871AE">
        <w:t xml:space="preserve">add op-amp in </w:t>
      </w:r>
      <w:r w:rsidR="00E76E94">
        <w:t>differential</w:t>
      </w:r>
      <w:r w:rsidR="00C871AE">
        <w:t xml:space="preserve"> amplifier configuration and feed signal from both coils. On output</w:t>
      </w:r>
      <w:r w:rsidR="00BB4FDB">
        <w:t>,</w:t>
      </w:r>
      <w:r w:rsidR="00C871AE">
        <w:t xml:space="preserve"> I was hoping to get </w:t>
      </w:r>
      <w:r w:rsidR="00BB4FDB">
        <w:t xml:space="preserve">a </w:t>
      </w:r>
      <w:r w:rsidR="00E76E94">
        <w:t>difference</w:t>
      </w:r>
      <w:r w:rsidR="00C871AE">
        <w:t xml:space="preserve"> </w:t>
      </w:r>
      <w:r w:rsidR="00BB4FDB">
        <w:t>in</w:t>
      </w:r>
      <w:r w:rsidR="00C871AE">
        <w:t xml:space="preserve"> signal. But this was not happening. </w:t>
      </w:r>
      <w:r w:rsidR="00E76E94">
        <w:t>So,</w:t>
      </w:r>
      <w:r w:rsidR="00C871AE">
        <w:t xml:space="preserve"> I decided to go </w:t>
      </w:r>
      <w:r w:rsidR="00BB4FDB">
        <w:t xml:space="preserve">a </w:t>
      </w:r>
      <w:r w:rsidR="00C871AE">
        <w:t xml:space="preserve">different way. </w:t>
      </w:r>
      <w:r w:rsidR="00BB4FDB">
        <w:t>At</w:t>
      </w:r>
      <w:r w:rsidR="00C871AE">
        <w:t xml:space="preserve"> </w:t>
      </w:r>
      <w:r w:rsidR="00BB4FDB">
        <w:t xml:space="preserve">the </w:t>
      </w:r>
      <w:r w:rsidR="00C871AE">
        <w:t xml:space="preserve">beginning of the </w:t>
      </w:r>
      <w:r w:rsidR="00E76E94">
        <w:t>project,</w:t>
      </w:r>
      <w:r w:rsidR="00C871AE">
        <w:t xml:space="preserve"> I wanted to use 555 timer</w:t>
      </w:r>
      <w:r w:rsidR="00BB4FDB">
        <w:t>s</w:t>
      </w:r>
      <w:r w:rsidR="00C871AE">
        <w:t xml:space="preserve"> as my project but this setup </w:t>
      </w:r>
      <w:proofErr w:type="gramStart"/>
      <w:r w:rsidR="00C871AE">
        <w:t>cant</w:t>
      </w:r>
      <w:proofErr w:type="gramEnd"/>
      <w:r w:rsidR="00C871AE">
        <w:t xml:space="preserve"> increase power to </w:t>
      </w:r>
      <w:r w:rsidR="00BB4FDB">
        <w:t xml:space="preserve">the </w:t>
      </w:r>
      <w:r w:rsidR="00C871AE">
        <w:t>coil. The devi</w:t>
      </w:r>
      <w:r w:rsidR="00BB4FDB">
        <w:t>c</w:t>
      </w:r>
      <w:r w:rsidR="00C871AE">
        <w:t xml:space="preserve">e will be not that powerful. I used </w:t>
      </w:r>
      <w:r w:rsidR="00BB4FDB">
        <w:t xml:space="preserve">a </w:t>
      </w:r>
      <w:r w:rsidR="00E76E94">
        <w:t>simple</w:t>
      </w:r>
      <w:r w:rsidR="00C871AE">
        <w:t xml:space="preserve"> </w:t>
      </w:r>
      <w:r w:rsidR="00E76E94">
        <w:t>circuit</w:t>
      </w:r>
      <w:r w:rsidR="00C871AE">
        <w:t xml:space="preserve"> where 555 timer uses </w:t>
      </w:r>
      <w:r w:rsidR="00BB4FDB">
        <w:t xml:space="preserve">a </w:t>
      </w:r>
      <w:r w:rsidR="00C871AE">
        <w:t xml:space="preserve">coil and when </w:t>
      </w:r>
      <w:r w:rsidR="00E76E94">
        <w:t>any</w:t>
      </w:r>
      <w:r w:rsidR="00C871AE">
        <w:t xml:space="preserve"> metallic material </w:t>
      </w:r>
      <w:r w:rsidR="00E76E94">
        <w:t>amperes</w:t>
      </w:r>
      <w:r w:rsidR="00C871AE">
        <w:t xml:space="preserve"> </w:t>
      </w:r>
      <w:r w:rsidR="00E76E94">
        <w:t>near</w:t>
      </w:r>
      <w:r w:rsidR="00C871AE">
        <w:t xml:space="preserve"> coil output frequency was changing. I modified </w:t>
      </w:r>
      <w:r w:rsidR="00BB4FDB">
        <w:t xml:space="preserve">the </w:t>
      </w:r>
      <w:r w:rsidR="00C871AE">
        <w:t xml:space="preserve">circuit that I was able to get </w:t>
      </w:r>
      <w:r w:rsidR="00E76E94">
        <w:t>square</w:t>
      </w:r>
      <w:r w:rsidR="00C871AE">
        <w:t xml:space="preserve"> waves from 0 to 3.3 volts. </w:t>
      </w:r>
    </w:p>
    <w:p w14:paraId="62C10A79" w14:textId="22BBAA03" w:rsidR="008D17D3" w:rsidRDefault="008D17D3">
      <w:r>
        <w:br w:type="page"/>
      </w:r>
    </w:p>
    <w:p w14:paraId="3D007BDB" w14:textId="682BA6E4" w:rsidR="003E06F5" w:rsidRPr="00E76E94" w:rsidRDefault="003E06F5">
      <w:pPr>
        <w:rPr>
          <w:b/>
          <w:bCs/>
        </w:rPr>
      </w:pPr>
      <w:r w:rsidRPr="00E76E94">
        <w:rPr>
          <w:b/>
          <w:bCs/>
        </w:rPr>
        <w:lastRenderedPageBreak/>
        <w:t>eK9 sensor and how it works</w:t>
      </w:r>
    </w:p>
    <w:p w14:paraId="18576861" w14:textId="31B77E6C" w:rsidR="003E06F5" w:rsidRDefault="001B6C36">
      <w:r>
        <w:rPr>
          <w:noProof/>
        </w:rPr>
        <w:drawing>
          <wp:inline distT="0" distB="0" distL="0" distR="0" wp14:anchorId="4C928E5B" wp14:editId="2D6C20FC">
            <wp:extent cx="2141855" cy="16287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9BDB0" w14:textId="591E1B80" w:rsidR="001B6C36" w:rsidRPr="001B6C36" w:rsidRDefault="001B6C36">
      <w:pPr>
        <w:rPr>
          <w:i/>
          <w:iCs/>
        </w:rPr>
      </w:pPr>
      <w:r w:rsidRPr="001B6C36">
        <w:rPr>
          <w:i/>
          <w:iCs/>
        </w:rPr>
        <w:t xml:space="preserve">555 timer circuit using </w:t>
      </w:r>
      <w:r w:rsidR="008D17D3">
        <w:rPr>
          <w:i/>
          <w:iCs/>
        </w:rPr>
        <w:t xml:space="preserve">the </w:t>
      </w:r>
      <w:r w:rsidRPr="001B6C36">
        <w:rPr>
          <w:i/>
          <w:iCs/>
        </w:rPr>
        <w:t xml:space="preserve">coil to vary </w:t>
      </w:r>
      <w:r w:rsidR="008D17D3">
        <w:rPr>
          <w:i/>
          <w:iCs/>
        </w:rPr>
        <w:t xml:space="preserve">the </w:t>
      </w:r>
      <w:r w:rsidRPr="001B6C36">
        <w:rPr>
          <w:i/>
          <w:iCs/>
        </w:rPr>
        <w:t>output.</w:t>
      </w:r>
    </w:p>
    <w:p w14:paraId="436ABD57" w14:textId="77777777" w:rsidR="008D17D3" w:rsidRDefault="00BB4FDB">
      <w:r>
        <w:t xml:space="preserve">Before I have seen the circuit, very simple which using 555 timers, coil, and speaker to notify the user. </w:t>
      </w:r>
      <w:proofErr w:type="spellStart"/>
      <w:r>
        <w:t>Youtube</w:t>
      </w:r>
      <w:proofErr w:type="spellEnd"/>
      <w:r>
        <w:t xml:space="preserve"> is full of that circuit. </w:t>
      </w:r>
      <w:proofErr w:type="gramStart"/>
      <w:r>
        <w:t>So</w:t>
      </w:r>
      <w:proofErr w:type="gramEnd"/>
      <w:r>
        <w:t xml:space="preserve"> I decided to use that circuit and add some modifications. </w:t>
      </w:r>
      <w:r w:rsidR="001B6C36">
        <w:t xml:space="preserve">I removed </w:t>
      </w:r>
      <w:r w:rsidR="008D17D3">
        <w:t xml:space="preserve">the </w:t>
      </w:r>
      <w:r w:rsidR="001B6C36">
        <w:t xml:space="preserve">speaker and instead added </w:t>
      </w:r>
      <w:r w:rsidR="008D17D3">
        <w:t xml:space="preserve">a </w:t>
      </w:r>
      <w:r w:rsidR="001B6C36">
        <w:t xml:space="preserve">resistor. Measured output with </w:t>
      </w:r>
      <w:r w:rsidR="008D17D3">
        <w:t xml:space="preserve">an </w:t>
      </w:r>
      <w:r w:rsidR="001B6C36">
        <w:t xml:space="preserve">oscilloscope. </w:t>
      </w:r>
      <w:r w:rsidR="008D17D3">
        <w:rPr>
          <w:noProof/>
        </w:rPr>
        <w:drawing>
          <wp:inline distT="0" distB="0" distL="0" distR="0" wp14:anchorId="5AA19BA1" wp14:editId="04DC63B5">
            <wp:extent cx="2826123" cy="14859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59" t="37079" r="15142" b="31086"/>
                    <a:stretch/>
                  </pic:blipFill>
                  <pic:spPr bwMode="auto">
                    <a:xfrm>
                      <a:off x="0" y="0"/>
                      <a:ext cx="2830391" cy="1488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D1EE7E" w14:textId="31486260" w:rsidR="00CC48C2" w:rsidRDefault="008D17D3">
      <w:r>
        <w:t>The f</w:t>
      </w:r>
      <w:r w:rsidR="001B6C36">
        <w:t>requency was</w:t>
      </w:r>
      <w:r>
        <w:t xml:space="preserve"> </w:t>
      </w:r>
      <w:r w:rsidR="001B6C36">
        <w:t>ste</w:t>
      </w:r>
      <w:r>
        <w:t>a</w:t>
      </w:r>
      <w:r w:rsidR="001B6C36">
        <w:t xml:space="preserve">dy 3.1kHZ. I tested different materials like steel </w:t>
      </w:r>
      <w:proofErr w:type="spellStart"/>
      <w:r w:rsidR="001B6C36">
        <w:t>al</w:t>
      </w:r>
      <w:r>
        <w:t>umin</w:t>
      </w:r>
      <w:r w:rsidR="001B6C36">
        <w:t>um</w:t>
      </w:r>
      <w:proofErr w:type="spellEnd"/>
      <w:r w:rsidR="001B6C36">
        <w:t xml:space="preserve"> copper</w:t>
      </w:r>
      <w:r>
        <w:t xml:space="preserve">, </w:t>
      </w:r>
      <w:r w:rsidR="001B6C36">
        <w:t xml:space="preserve">gold. I noticed that id I use material which are attracted by magnet </w:t>
      </w:r>
      <w:r w:rsidR="008C4F67">
        <w:t xml:space="preserve">frequency vas decreasing and if </w:t>
      </w:r>
      <w:proofErr w:type="spellStart"/>
      <w:r w:rsidR="008C4F67">
        <w:t>al</w:t>
      </w:r>
      <w:r>
        <w:t>umin</w:t>
      </w:r>
      <w:r w:rsidR="008C4F67">
        <w:t>um</w:t>
      </w:r>
      <w:proofErr w:type="spellEnd"/>
      <w:r w:rsidR="008C4F67">
        <w:t xml:space="preserve"> coper or good frequenc</w:t>
      </w:r>
      <w:r>
        <w:t>y</w:t>
      </w:r>
      <w:r w:rsidR="008C4F67">
        <w:t xml:space="preserve"> was increasing. In </w:t>
      </w:r>
      <w:r>
        <w:t xml:space="preserve">the </w:t>
      </w:r>
      <w:r w:rsidR="008C4F67">
        <w:t>future</w:t>
      </w:r>
      <w:r>
        <w:t>,</w:t>
      </w:r>
      <w:r w:rsidR="008C4F67">
        <w:t xml:space="preserve"> I will use this to approximate material</w:t>
      </w:r>
      <w:r>
        <w:t>s</w:t>
      </w:r>
      <w:r w:rsidR="008C4F67">
        <w:t xml:space="preserve"> detected. Due coil one end connected to output other to capacitor we can s</w:t>
      </w:r>
      <w:r>
        <w:t>e</w:t>
      </w:r>
      <w:r w:rsidR="008C4F67">
        <w:t>e spikes on change edges. I had to figur</w:t>
      </w:r>
      <w:r>
        <w:t xml:space="preserve">e </w:t>
      </w:r>
      <w:r w:rsidR="008C4F67">
        <w:t xml:space="preserve">out </w:t>
      </w:r>
      <w:r>
        <w:t>h</w:t>
      </w:r>
      <w:r w:rsidR="008C4F67">
        <w:t xml:space="preserve">ow to get </w:t>
      </w:r>
      <w:r>
        <w:t xml:space="preserve">a </w:t>
      </w:r>
      <w:r w:rsidR="008C4F67">
        <w:t xml:space="preserve">usable signal for MCU. After listing </w:t>
      </w:r>
      <w:proofErr w:type="gramStart"/>
      <w:r w:rsidR="008C4F67">
        <w:t>second</w:t>
      </w:r>
      <w:r>
        <w:t>-</w:t>
      </w:r>
      <w:r w:rsidR="008C4F67">
        <w:t>year</w:t>
      </w:r>
      <w:proofErr w:type="gramEnd"/>
      <w:r w:rsidR="008C4F67">
        <w:t xml:space="preserve"> </w:t>
      </w:r>
      <w:proofErr w:type="spellStart"/>
      <w:r w:rsidR="008C4F67">
        <w:t>analog</w:t>
      </w:r>
      <w:proofErr w:type="spellEnd"/>
      <w:r w:rsidR="008C4F67">
        <w:t xml:space="preserve"> devices papers, I </w:t>
      </w:r>
      <w:r>
        <w:t>have</w:t>
      </w:r>
      <w:r w:rsidR="008C4F67">
        <w:t xml:space="preserve"> </w:t>
      </w:r>
      <w:r w:rsidR="00CC48C2">
        <w:t>remained</w:t>
      </w:r>
      <w:r w:rsidR="008C4F67">
        <w:t xml:space="preserve"> about </w:t>
      </w:r>
      <w:r w:rsidR="00CC48C2">
        <w:t>smiths</w:t>
      </w:r>
      <w:r w:rsidR="008C4F67">
        <w:t xml:space="preserve"> trigger. </w:t>
      </w:r>
      <w:r w:rsidR="00CC48C2">
        <w:t xml:space="preserve">After building it on </w:t>
      </w:r>
      <w:r>
        <w:t xml:space="preserve">the </w:t>
      </w:r>
      <w:r w:rsidR="00CC48C2">
        <w:t xml:space="preserve">separate </w:t>
      </w:r>
      <w:proofErr w:type="gramStart"/>
      <w:r w:rsidR="00CC48C2">
        <w:t>breadboard</w:t>
      </w:r>
      <w:r>
        <w:t>(</w:t>
      </w:r>
      <w:proofErr w:type="gramEnd"/>
      <w:r>
        <w:t>picture below)</w:t>
      </w:r>
      <w:r w:rsidR="00CC48C2">
        <w:t xml:space="preserve"> I measured outputs.  Signal was l</w:t>
      </w:r>
      <w:r>
        <w:t>o</w:t>
      </w:r>
      <w:r w:rsidR="00CC48C2">
        <w:t>oking much be</w:t>
      </w:r>
      <w:r>
        <w:t>t</w:t>
      </w:r>
      <w:r w:rsidR="00CC48C2">
        <w:t>ter. Fina</w:t>
      </w:r>
      <w:r>
        <w:t>l</w:t>
      </w:r>
      <w:r w:rsidR="00CC48C2">
        <w:t>ly was my chan</w:t>
      </w:r>
      <w:r>
        <w:t>ce</w:t>
      </w:r>
      <w:r w:rsidR="00CC48C2">
        <w:t xml:space="preserve"> to test op</w:t>
      </w:r>
      <w:r>
        <w:t>-</w:t>
      </w:r>
      <w:r w:rsidR="00CC48C2">
        <w:t xml:space="preserve">amp as </w:t>
      </w:r>
      <w:r>
        <w:t xml:space="preserve">a </w:t>
      </w:r>
      <w:proofErr w:type="gramStart"/>
      <w:r w:rsidR="00CC48C2">
        <w:t>buffer(</w:t>
      </w:r>
      <w:proofErr w:type="gramEnd"/>
      <w:r w:rsidR="00CC48C2">
        <w:t>logic l</w:t>
      </w:r>
      <w:r>
        <w:t>e</w:t>
      </w:r>
      <w:r w:rsidR="00CC48C2">
        <w:t>vel sifter from 5v to 3.3v). Wa</w:t>
      </w:r>
      <w:r>
        <w:t>ve</w:t>
      </w:r>
      <w:r w:rsidR="00CC48C2">
        <w:t xml:space="preserve">forms you can </w:t>
      </w:r>
      <w:r>
        <w:t>o</w:t>
      </w:r>
      <w:r w:rsidR="00CC48C2">
        <w:t xml:space="preserve">bserve above. First </w:t>
      </w:r>
      <w:proofErr w:type="spellStart"/>
      <w:r w:rsidR="00CC48C2">
        <w:t>chanal</w:t>
      </w:r>
      <w:proofErr w:type="spellEnd"/>
      <w:r w:rsidR="00CC48C2">
        <w:t xml:space="preserve"> measuring output from </w:t>
      </w:r>
      <w:r>
        <w:t xml:space="preserve">the </w:t>
      </w:r>
      <w:r w:rsidR="00CC48C2">
        <w:t xml:space="preserve">second op-amp. Second channel measures signal output from </w:t>
      </w:r>
      <w:r>
        <w:t xml:space="preserve">the </w:t>
      </w:r>
      <w:r w:rsidR="00CC48C2">
        <w:t xml:space="preserve">first op-amp. After testing </w:t>
      </w:r>
      <w:r>
        <w:t xml:space="preserve">the </w:t>
      </w:r>
      <w:r w:rsidR="00CC48C2">
        <w:t>cir</w:t>
      </w:r>
      <w:r>
        <w:t>c</w:t>
      </w:r>
      <w:r w:rsidR="00CC48C2">
        <w:t>uit with esp32 I soldered everything on stripboard as you can see belo</w:t>
      </w:r>
      <w:r>
        <w:t>w</w:t>
      </w:r>
      <w:r w:rsidR="00CC48C2">
        <w:t>.</w:t>
      </w:r>
      <w:bookmarkStart w:id="0" w:name="_GoBack"/>
      <w:bookmarkEnd w:id="0"/>
    </w:p>
    <w:p w14:paraId="5C2E8092" w14:textId="3D620401" w:rsidR="00BB4FDB" w:rsidRDefault="00CC48C2">
      <w:r>
        <w:rPr>
          <w:noProof/>
        </w:rPr>
        <w:lastRenderedPageBreak/>
        <w:drawing>
          <wp:inline distT="0" distB="0" distL="0" distR="0" wp14:anchorId="72BB51BD" wp14:editId="154CC233">
            <wp:extent cx="2330308" cy="3105785"/>
            <wp:effectExtent l="0" t="6985" r="635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" t="240" r="1"/>
                    <a:stretch/>
                  </pic:blipFill>
                  <pic:spPr bwMode="auto">
                    <a:xfrm rot="16200000">
                      <a:off x="0" y="0"/>
                      <a:ext cx="2330308" cy="3105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6E9CB8" wp14:editId="3968F9C9">
            <wp:extent cx="2547020" cy="1838533"/>
            <wp:effectExtent l="0" t="0" r="571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72" t="33663" r="5312" b="17149"/>
                    <a:stretch/>
                  </pic:blipFill>
                  <pic:spPr bwMode="auto">
                    <a:xfrm>
                      <a:off x="0" y="0"/>
                      <a:ext cx="2551124" cy="1841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407B78" wp14:editId="4F963338">
            <wp:extent cx="1329429" cy="2244522"/>
            <wp:effectExtent l="0" t="317" r="4127" b="4128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20" t="9559" r="25978" b="9550"/>
                    <a:stretch/>
                  </pic:blipFill>
                  <pic:spPr bwMode="auto">
                    <a:xfrm rot="16200000">
                      <a:off x="0" y="0"/>
                      <a:ext cx="1331631" cy="2248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99F911" w14:textId="77777777" w:rsidR="001B6C36" w:rsidRDefault="001B6C36"/>
    <w:p w14:paraId="002C96CB" w14:textId="77777777" w:rsidR="001B6C36" w:rsidRDefault="001B6C36"/>
    <w:p w14:paraId="5CF2F4E7" w14:textId="6575999D" w:rsidR="001B6C36" w:rsidRDefault="001B6C36"/>
    <w:p w14:paraId="6F086FD7" w14:textId="77777777" w:rsidR="001B6C36" w:rsidRDefault="001B6C36"/>
    <w:p w14:paraId="44C4C4EA" w14:textId="6FAA3036" w:rsidR="003E06F5" w:rsidRDefault="003E06F5">
      <w:r>
        <w:t>eK9 sensor is made of 555 timer</w:t>
      </w:r>
      <w:r w:rsidR="00BB4FDB">
        <w:t>s</w:t>
      </w:r>
      <w:r>
        <w:t xml:space="preserve"> two op-amps and voltage regulator. </w:t>
      </w:r>
      <w:r w:rsidR="00BB4FDB">
        <w:t>The f</w:t>
      </w:r>
      <w:r>
        <w:t xml:space="preserve">irst section is </w:t>
      </w:r>
      <w:r w:rsidR="00BB4FDB">
        <w:t xml:space="preserve">the </w:t>
      </w:r>
      <w:r>
        <w:t xml:space="preserve">555 </w:t>
      </w:r>
      <w:proofErr w:type="gramStart"/>
      <w:r w:rsidR="009D6976">
        <w:t>timer</w:t>
      </w:r>
      <w:proofErr w:type="gramEnd"/>
      <w:r>
        <w:t>. It runs o</w:t>
      </w:r>
      <w:r w:rsidR="00BB4FDB">
        <w:t>n</w:t>
      </w:r>
      <w:r>
        <w:t xml:space="preserve"> 5volt. Reset (pin 4) is </w:t>
      </w:r>
      <w:r w:rsidR="009D6976">
        <w:t>connected</w:t>
      </w:r>
      <w:r>
        <w:t xml:space="preserve"> to 5 volts reset </w:t>
      </w:r>
      <w:r w:rsidR="009D6976">
        <w:t>always</w:t>
      </w:r>
      <w:r>
        <w:t xml:space="preserve"> disable. </w:t>
      </w:r>
      <w:r w:rsidR="009D6976">
        <w:t>Threshold</w:t>
      </w:r>
      <w:r>
        <w:t xml:space="preserve"> and </w:t>
      </w:r>
      <w:r w:rsidR="009D6976">
        <w:t>trigger</w:t>
      </w:r>
      <w:r>
        <w:t xml:space="preserve"> (pin 2,</w:t>
      </w:r>
      <w:r w:rsidR="009D6976">
        <w:t>6)</w:t>
      </w:r>
      <w:r>
        <w:t xml:space="preserve"> are </w:t>
      </w:r>
      <w:r w:rsidR="009D6976">
        <w:t>connected</w:t>
      </w:r>
      <w:r>
        <w:t xml:space="preserve"> to </w:t>
      </w:r>
      <w:r w:rsidR="009D6976">
        <w:t>trigger</w:t>
      </w:r>
      <w:r>
        <w:t xml:space="preserve"> when voltages are changed. Pin 7 not connected to </w:t>
      </w:r>
      <w:r w:rsidR="009D6976">
        <w:t>keep</w:t>
      </w:r>
      <w:r>
        <w:t xml:space="preserve"> energy in </w:t>
      </w:r>
      <w:r w:rsidR="00BB4FDB">
        <w:t xml:space="preserve">the </w:t>
      </w:r>
      <w:r>
        <w:t xml:space="preserve">coil. </w:t>
      </w:r>
    </w:p>
    <w:p w14:paraId="6AADCFAE" w14:textId="41D17AC0" w:rsidR="009D6976" w:rsidRDefault="009D6976">
      <w:r>
        <w:t xml:space="preserve">U2A this op-amp operates as smiths trigger. This component triggers output when </w:t>
      </w:r>
      <w:r w:rsidR="00BB4FDB">
        <w:t xml:space="preserve">the </w:t>
      </w:r>
      <w:r>
        <w:t xml:space="preserve">input reaches values selected by resistors. </w:t>
      </w:r>
      <w:r w:rsidR="00BB4FDB">
        <w:t>The o</w:t>
      </w:r>
      <w:r>
        <w:t xml:space="preserve">utput of this component is </w:t>
      </w:r>
      <w:r w:rsidR="00BB4FDB">
        <w:t xml:space="preserve">a </w:t>
      </w:r>
      <w:r>
        <w:t>square wave from 0 volt to 5 volts</w:t>
      </w:r>
    </w:p>
    <w:p w14:paraId="0A5CCC3A" w14:textId="682D161F" w:rsidR="009D6976" w:rsidRDefault="009D6976">
      <w:r>
        <w:t xml:space="preserve">U3A this op-amp is used as </w:t>
      </w:r>
      <w:r w:rsidR="00BB4FDB">
        <w:t xml:space="preserve">a </w:t>
      </w:r>
      <w:r>
        <w:t xml:space="preserve">buffer to translate 5 volts to 3.3 volts. </w:t>
      </w:r>
      <w:r w:rsidR="00BB4FDB">
        <w:t>The o</w:t>
      </w:r>
      <w:r>
        <w:t>utput of this op</w:t>
      </w:r>
      <w:r w:rsidR="00BB4FDB">
        <w:t>-</w:t>
      </w:r>
      <w:r>
        <w:t>amp will read with esp32 to do computation with it.</w:t>
      </w:r>
    </w:p>
    <w:p w14:paraId="1544DC27" w14:textId="48181332" w:rsidR="009D6976" w:rsidRDefault="009D6976">
      <w:r>
        <w:lastRenderedPageBreak/>
        <w:t xml:space="preserve">Parts U2B and U3B </w:t>
      </w:r>
      <w:r w:rsidR="00BB4FDB">
        <w:t>are</w:t>
      </w:r>
      <w:r>
        <w:t xml:space="preserve"> not used in this case. Their input is terminated to ground to minimize interference and energy consumption.</w:t>
      </w:r>
      <w:r w:rsidR="001B6C36" w:rsidRPr="001B6C36">
        <w:rPr>
          <w:noProof/>
        </w:rPr>
        <w:t xml:space="preserve"> </w:t>
      </w:r>
      <w:r w:rsidR="001B6C36">
        <w:rPr>
          <w:noProof/>
        </w:rPr>
        <w:drawing>
          <wp:inline distT="0" distB="0" distL="0" distR="0" wp14:anchorId="4E208831" wp14:editId="5115B044">
            <wp:extent cx="5724525" cy="3200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EE626" w14:textId="1569BCF8" w:rsidR="00E76E94" w:rsidRPr="001B6C36" w:rsidRDefault="00E76E94">
      <w:pPr>
        <w:rPr>
          <w:b/>
          <w:bCs/>
        </w:rPr>
      </w:pPr>
      <w:r w:rsidRPr="001B6C36">
        <w:rPr>
          <w:b/>
          <w:bCs/>
        </w:rPr>
        <w:t>The brain of eK9</w:t>
      </w:r>
    </w:p>
    <w:p w14:paraId="21CDCF7D" w14:textId="312C4A78" w:rsidR="00E76E94" w:rsidRDefault="00E76E94">
      <w:r>
        <w:t xml:space="preserve">Esp32 will deliver enough processing power. This little beast is counting </w:t>
      </w:r>
      <w:r w:rsidR="00BB4FDB">
        <w:t xml:space="preserve">the </w:t>
      </w:r>
      <w:r>
        <w:t xml:space="preserve">frequency of sensor and transmitting data via Bluetooth (BLE). Development kit from </w:t>
      </w:r>
      <w:proofErr w:type="spellStart"/>
      <w:r>
        <w:t>Expresif</w:t>
      </w:r>
      <w:proofErr w:type="spellEnd"/>
      <w:r>
        <w:t xml:space="preserve"> the ESP32 WROM 32 ha</w:t>
      </w:r>
      <w:r w:rsidR="00BB4FDB">
        <w:t>s</w:t>
      </w:r>
      <w:r>
        <w:t xml:space="preserve"> imbedded Wi-Fi and Bluetooth which can work as normal Bluetooth and as low power Bluetooth. </w:t>
      </w:r>
      <w:r w:rsidR="00BB4FDB">
        <w:t>The s</w:t>
      </w:r>
      <w:r w:rsidR="002E51ED">
        <w:t>ystem</w:t>
      </w:r>
      <w:r>
        <w:t xml:space="preserve"> is very interesting, the devi</w:t>
      </w:r>
      <w:r w:rsidR="00BB4FDB">
        <w:t>c</w:t>
      </w:r>
      <w:r>
        <w:t xml:space="preserve">e work as </w:t>
      </w:r>
      <w:r w:rsidR="00BB4FDB">
        <w:t xml:space="preserve">a </w:t>
      </w:r>
      <w:r>
        <w:t xml:space="preserve">server and transmits small packets of data over small distances. Then </w:t>
      </w:r>
      <w:r w:rsidR="00BB4FDB">
        <w:t>an</w:t>
      </w:r>
      <w:r>
        <w:t xml:space="preserve">other device like </w:t>
      </w:r>
      <w:r w:rsidR="00BB4FDB">
        <w:t xml:space="preserve">a </w:t>
      </w:r>
      <w:r>
        <w:t>smartphone set</w:t>
      </w:r>
      <w:r w:rsidR="00BB4FDB">
        <w:t xml:space="preserve"> </w:t>
      </w:r>
      <w:r>
        <w:t xml:space="preserve">up as </w:t>
      </w:r>
      <w:r w:rsidR="00BB4FDB">
        <w:t xml:space="preserve">a </w:t>
      </w:r>
      <w:r>
        <w:t>client can pick up those packets and re</w:t>
      </w:r>
      <w:r w:rsidR="002E51ED">
        <w:t>a</w:t>
      </w:r>
      <w:r>
        <w:t xml:space="preserve">d its content. This technology will fit my needs to transmit my frequency values over </w:t>
      </w:r>
      <w:r w:rsidR="00BB4FDB">
        <w:t xml:space="preserve">a </w:t>
      </w:r>
      <w:r>
        <w:t>small distance</w:t>
      </w:r>
      <w:r w:rsidR="002E51ED">
        <w:t xml:space="preserve"> to my phone for further anal</w:t>
      </w:r>
      <w:r w:rsidR="00BB4FDB">
        <w:t>y</w:t>
      </w:r>
      <w:r w:rsidR="002E51ED">
        <w:t>sis.</w:t>
      </w:r>
    </w:p>
    <w:p w14:paraId="78BB5074" w14:textId="3E8F7CAF" w:rsidR="002E51ED" w:rsidRDefault="00BB4FDB">
      <w:r>
        <w:rPr>
          <w:noProof/>
        </w:rPr>
        <w:t>The s</w:t>
      </w:r>
      <w:proofErr w:type="spellStart"/>
      <w:r w:rsidR="002E51ED">
        <w:t>mar</w:t>
      </w:r>
      <w:r w:rsidR="00566D3B">
        <w:t>t</w:t>
      </w:r>
      <w:r w:rsidR="002E51ED">
        <w:t>phone</w:t>
      </w:r>
      <w:proofErr w:type="spellEnd"/>
      <w:r w:rsidR="002E51ED">
        <w:t xml:space="preserve"> will receive the data and read</w:t>
      </w:r>
      <w:r>
        <w:t xml:space="preserve"> it</w:t>
      </w:r>
      <w:r w:rsidR="002E51ED">
        <w:t xml:space="preserve">. Bu value app will determine </w:t>
      </w:r>
      <w:proofErr w:type="spellStart"/>
      <w:r w:rsidR="002E51ED">
        <w:t>color</w:t>
      </w:r>
      <w:proofErr w:type="spellEnd"/>
      <w:r w:rsidR="002E51ED">
        <w:t xml:space="preserve"> which will be used to draw. </w:t>
      </w:r>
      <w:r>
        <w:t>Ano</w:t>
      </w:r>
      <w:r w:rsidR="002E51ED">
        <w:t xml:space="preserve">ther type of sensors will be used is </w:t>
      </w:r>
      <w:r>
        <w:t xml:space="preserve">an </w:t>
      </w:r>
      <w:r w:rsidR="002E51ED">
        <w:t xml:space="preserve">accelerometer. </w:t>
      </w:r>
      <w:r>
        <w:t>The a</w:t>
      </w:r>
      <w:r w:rsidR="002E51ED">
        <w:t xml:space="preserve">ccelerometer will read </w:t>
      </w:r>
      <w:r>
        <w:t xml:space="preserve">the </w:t>
      </w:r>
      <w:r w:rsidR="002E51ED">
        <w:t>position of the phone and determin</w:t>
      </w:r>
      <w:r>
        <w:t>e</w:t>
      </w:r>
      <w:r w:rsidR="002E51ED">
        <w:t xml:space="preserve"> how m</w:t>
      </w:r>
      <w:r>
        <w:t>any phones</w:t>
      </w:r>
      <w:r w:rsidR="002E51ED">
        <w:t xml:space="preserve"> w</w:t>
      </w:r>
      <w:r>
        <w:t>ere</w:t>
      </w:r>
      <w:r w:rsidR="002E51ED">
        <w:t xml:space="preserve"> moved and </w:t>
      </w:r>
      <w:r>
        <w:t xml:space="preserve">the </w:t>
      </w:r>
      <w:r w:rsidR="002E51ED">
        <w:t xml:space="preserve">app will know how much distance </w:t>
      </w:r>
      <w:r>
        <w:t xml:space="preserve">the </w:t>
      </w:r>
      <w:r w:rsidR="002E51ED">
        <w:t xml:space="preserve">phone </w:t>
      </w:r>
      <w:proofErr w:type="spellStart"/>
      <w:r w:rsidR="002E51ED">
        <w:t>traveled</w:t>
      </w:r>
      <w:proofErr w:type="spellEnd"/>
      <w:r w:rsidR="002E51ED">
        <w:t xml:space="preserve">. Two different data will complete all </w:t>
      </w:r>
      <w:r>
        <w:t xml:space="preserve">the </w:t>
      </w:r>
      <w:r w:rsidR="002E51ED">
        <w:t>picture</w:t>
      </w:r>
      <w:r>
        <w:t>s</w:t>
      </w:r>
      <w:r w:rsidR="002E51ED">
        <w:t>. The accelerometer will determin</w:t>
      </w:r>
      <w:r>
        <w:t>e</w:t>
      </w:r>
      <w:r w:rsidR="002E51ED">
        <w:t xml:space="preserve"> distance how much phone is </w:t>
      </w:r>
      <w:proofErr w:type="gramStart"/>
      <w:r w:rsidR="002E51ED">
        <w:t>moved</w:t>
      </w:r>
      <w:proofErr w:type="gramEnd"/>
      <w:r w:rsidR="002E51ED">
        <w:t xml:space="preserve"> and </w:t>
      </w:r>
      <w:r>
        <w:t xml:space="preserve">the </w:t>
      </w:r>
      <w:r w:rsidR="002E51ED">
        <w:t>f</w:t>
      </w:r>
      <w:r>
        <w:t>r</w:t>
      </w:r>
      <w:r w:rsidR="002E51ED">
        <w:t>e</w:t>
      </w:r>
      <w:r>
        <w:t>que</w:t>
      </w:r>
      <w:r w:rsidR="002E51ED">
        <w:t xml:space="preserve">ncy value will show </w:t>
      </w:r>
      <w:r>
        <w:t xml:space="preserve">the </w:t>
      </w:r>
      <w:r w:rsidR="002E51ED">
        <w:t>inten</w:t>
      </w:r>
      <w:r>
        <w:t>s</w:t>
      </w:r>
      <w:r w:rsidR="002E51ED">
        <w:t xml:space="preserve">ity of </w:t>
      </w:r>
      <w:r>
        <w:t xml:space="preserve">the </w:t>
      </w:r>
      <w:r w:rsidR="002E51ED">
        <w:t xml:space="preserve">material. </w:t>
      </w:r>
    </w:p>
    <w:sectPr w:rsidR="002E51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3MDAwMTEyMjMxN7VQ0lEKTi0uzszPAykwqgUAK8FnmywAAAA="/>
  </w:docVars>
  <w:rsids>
    <w:rsidRoot w:val="00E05AC0"/>
    <w:rsid w:val="00004BA1"/>
    <w:rsid w:val="001B6C36"/>
    <w:rsid w:val="002420E6"/>
    <w:rsid w:val="002E51ED"/>
    <w:rsid w:val="003E06F5"/>
    <w:rsid w:val="00566D3B"/>
    <w:rsid w:val="005D708B"/>
    <w:rsid w:val="008C4F67"/>
    <w:rsid w:val="008D17D3"/>
    <w:rsid w:val="009D6976"/>
    <w:rsid w:val="00BB4FDB"/>
    <w:rsid w:val="00C871AE"/>
    <w:rsid w:val="00CC48C2"/>
    <w:rsid w:val="00E05AC0"/>
    <w:rsid w:val="00E76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03695"/>
  <w15:chartTrackingRefBased/>
  <w15:docId w15:val="{29D65F83-C45D-4156-801A-4C354943C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99</TotalTime>
  <Pages>1</Pages>
  <Words>750</Words>
  <Characters>427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us Eiva Dominykas</dc:creator>
  <cp:keywords/>
  <dc:description/>
  <cp:lastModifiedBy>Paulius Eiva Dominykas</cp:lastModifiedBy>
  <cp:revision>4</cp:revision>
  <dcterms:created xsi:type="dcterms:W3CDTF">2020-03-15T21:07:00Z</dcterms:created>
  <dcterms:modified xsi:type="dcterms:W3CDTF">2020-03-20T18:58:00Z</dcterms:modified>
</cp:coreProperties>
</file>